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lemento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VQyB6_xloNZLG2_BcnKZ6fc0qgk6KYU7r3BkBJfa-aY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Elemento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VQyB6_xloNZLG2_BcnKZ6fc0qgk6KYU7r3BkBJfa-aY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Elemen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sual WordPress website bui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replaces the basic WordPress editor with a live frontend editor, allowing you to create complex layouts visually and design your website live without switching between the editor and preview mod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emento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How To Use Elementor in WordPress? The Complete Guide</w:t>
        </w:r>
      </w:hyperlink>
      <w:r>
        <w:t xml:space="preserve">: This comprehensive guide covers everything you need to know about Elementor, from its features to how it helps you create better WordPress sit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he Beginner’s Guide to Using Elementor in WordPress</w:t>
        </w:r>
      </w:hyperlink>
      <w:r>
        <w:t xml:space="preserve">: Learn how to use Elementor’s drag-and-drop page builder to create beautiful pages using a visual editor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Elementor - Tech in Asia</w:t>
        </w:r>
      </w:hyperlink>
      <w:r>
        <w:t xml:space="preserve">: Discover how Elementor provides an open-source, drag-and-drop platform for professional web creators to build websites according to their need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Elementor - Tech Stack, Apps, Patents &amp; Trademarks</w:t>
        </w:r>
      </w:hyperlink>
      <w:r>
        <w:t xml:space="preserve">: Explore the technology stack and tools used by Elementor, including HTML5, jQuery, and Google Analyt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mentor on WordPress.org</w:t>
      </w:r>
      <w:r>
        <w:t xml:space="preserve">: Visit the official WordPress.org page for Elementor, where you can find documentation, support, and community resources.</w:t>
      </w:r>
    </w:p>
    <w:p>
      <w:pPr>
        <w:pStyle w:val="FirstParagraph"/>
      </w:pPr>
      <w:r>
        <w:t xml:space="preserve">Happy learning! 🌟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blog.hubspot.com/website/how-to-use-elementor" TargetMode="External" /><Relationship Type="http://schemas.openxmlformats.org/officeDocument/2006/relationships/hyperlink" Id="rId26" Target="https://elementor.com/blog/what-is-elementor-for-wordpress/" TargetMode="External" /><Relationship Type="http://schemas.openxmlformats.org/officeDocument/2006/relationships/hyperlink" Id="rId29" Target="https://www.crunchbase.com/organization/elementor/technology" TargetMode="External" /><Relationship Type="http://schemas.openxmlformats.org/officeDocument/2006/relationships/hyperlink" Id="rId28" Target="https://www.techinasia.com/companies/elemen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log.hubspot.com/website/how-to-use-elementor" TargetMode="External" /><Relationship Type="http://schemas.openxmlformats.org/officeDocument/2006/relationships/hyperlink" Id="rId26" Target="https://elementor.com/blog/what-is-elementor-for-wordpress/" TargetMode="External" /><Relationship Type="http://schemas.openxmlformats.org/officeDocument/2006/relationships/hyperlink" Id="rId29" Target="https://www.crunchbase.com/organization/elementor/technology" TargetMode="External" /><Relationship Type="http://schemas.openxmlformats.org/officeDocument/2006/relationships/hyperlink" Id="rId28" Target="https://www.techinasia.com/companies/elemen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1Z</dcterms:created>
  <dcterms:modified xsi:type="dcterms:W3CDTF">2024-03-23T04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